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Cover</w:t>
      </w:r>
      <w:r>
        <w:t xml:space="preserve"> </w:t>
      </w:r>
      <w:r>
        <w:t xml:space="preserve">Letter</w:t>
      </w:r>
      <w:r>
        <w:t xml:space="preserve"> </w:t>
      </w:r>
      <w:r>
        <w:t xml:space="preserve">-</w:t>
      </w:r>
      <w:r>
        <w:t xml:space="preserve"> </w:t>
      </w:r>
      <w:r>
        <w:t xml:space="preserve">Brazil</w:t>
      </w:r>
      <w:r>
        <w:t xml:space="preserve"> </w:t>
      </w:r>
      <w:r>
        <w:t xml:space="preserve">São</w:t>
      </w:r>
      <w:r>
        <w:t xml:space="preserve"> </w:t>
      </w:r>
      <w:r>
        <w:t xml:space="preserve">Paulo</w:t>
      </w:r>
    </w:p>
    <w:bookmarkStart w:id="25" w:name="X5f1d3e269007196fca8ea503a8467f1f14ca02b"/>
    <w:p>
      <w:pPr>
        <w:pStyle w:val="Heading1"/>
      </w:pPr>
      <w:r>
        <w:t xml:space="preserve">Academic Researcher Cover Letter for Brazil São Paulo</w:t>
      </w:r>
    </w:p>
    <w:p>
      <w:pPr>
        <w:pStyle w:val="FirstParagraph"/>
      </w:pPr>
      <w:r>
        <w:rPr>
          <w:bCs/>
          <w:b/>
        </w:rPr>
        <w:t xml:space="preserve">John Doe</w:t>
      </w:r>
      <w:r>
        <w:br/>
      </w:r>
      <w:r>
        <w:t xml:space="preserve">Rua das Flores, 123</w:t>
      </w:r>
      <w:r>
        <w:br/>
      </w:r>
      <w:r>
        <w:t xml:space="preserve">São Paulo, SP 01234-567</w:t>
      </w:r>
      <w:r>
        <w:br/>
      </w:r>
      <w:r>
        <w:t xml:space="preserve">Brazil</w:t>
      </w:r>
      <w:r>
        <w:br/>
      </w:r>
      <w:r>
        <w:t xml:space="preserve">+55 11 98765-4321</w:t>
      </w:r>
      <w:r>
        <w:br/>
      </w:r>
      <w:r>
        <w:t xml:space="preserve">john.doe@email.com</w:t>
      </w:r>
    </w:p>
    <w:p>
      <w:pPr>
        <w:pStyle w:val="BodyText"/>
      </w:pPr>
      <w:r>
        <w:rPr>
          <w:bCs/>
          <w:b/>
        </w:rPr>
        <w:t xml:space="preserve">Date:</w:t>
      </w:r>
      <w:r>
        <w:t xml:space="preserve"> </w:t>
      </w:r>
      <w:r>
        <w:t xml:space="preserve">April 5, 2024</w:t>
      </w:r>
    </w:p>
    <w:p>
      <w:pPr>
        <w:pStyle w:val="BodyText"/>
      </w:pPr>
      <w:r>
        <w:rPr>
          <w:bCs/>
          <w:b/>
        </w:rPr>
        <w:t xml:space="preserve">HR Department</w:t>
      </w:r>
      <w:r>
        <w:br/>
      </w:r>
      <w:r>
        <w:t xml:space="preserve">Universidade de São Paulo (USP)</w:t>
      </w:r>
      <w:r>
        <w:br/>
      </w:r>
      <w:r>
        <w:t xml:space="preserve">Av. Prof. Luciano Gualberto, 319</w:t>
      </w:r>
      <w:r>
        <w:br/>
      </w:r>
      <w:r>
        <w:t xml:space="preserve">São Paulo, SP 05508-900</w:t>
      </w:r>
      <w:r>
        <w:br/>
      </w:r>
      <w:r>
        <w:t xml:space="preserve">Brazil</w:t>
      </w:r>
    </w:p>
    <w:p>
      <w:pPr>
        <w:pStyle w:val="BodyText"/>
      </w:pPr>
      <w:r>
        <w:t xml:space="preserve">Dear Hiring Committee,</w:t>
      </w:r>
    </w:p>
    <w:p>
      <w:pPr>
        <w:pStyle w:val="BodyText"/>
      </w:pPr>
      <w:r>
        <w:t xml:space="preserve">I am writing to express my enthusiastic interest in the Academic Researcher position at a prestigious institution in Brazil São Paulo. As an accomplished scholar with a strong background in [insert specific field, e.g., Environmental Science, Biotechnology, or Social Sciences], I am eager to contribute my expertise and passion for research to advance scientific knowledge within this vibrant academic hub. Brazil São Paulo, known for its dynamic research ecosystem and world-class institutions such as the Universidade de São Paulo (USP) and the Instituto de Pesquisas Tecnológicas (IPT), presents an unparalleled opportunity to collaborate with leading researchers, engage in cutting-edge projects, and address critical challenges facing both local and global communities.</w:t>
      </w:r>
    </w:p>
    <w:bookmarkStart w:id="20" w:name="X2deec993b7ecc6b0fc505d7bb5a7bebc8a3ca3a"/>
    <w:p>
      <w:pPr>
        <w:pStyle w:val="Heading2"/>
      </w:pPr>
      <w:r>
        <w:t xml:space="preserve">Academic Background and Research Experience</w:t>
      </w:r>
    </w:p>
    <w:p>
      <w:pPr>
        <w:pStyle w:val="FirstParagraph"/>
      </w:pPr>
      <w:r>
        <w:t xml:space="preserve">My academic journey has been defined by a commitment to rigorous inquiry and innovation. I hold a Ph.D. in [Your Field] from [Your University], where my dissertation on [specific research topic] earned recognition for its contributions to understanding [relevant area, e.g., climate resilience, molecular biology, or urban sociology]. Throughout my career, I have focused on interdisciplinary research that bridges theoretical frameworks with real-world applications. My work has been published in high-impact journals such as [Journal Names], and I have presented my findings at international conferences in Brazil and abroad.</w:t>
      </w:r>
    </w:p>
    <w:p>
      <w:pPr>
        <w:pStyle w:val="BodyText"/>
      </w:pPr>
      <w:r>
        <w:t xml:space="preserve">In Brazil São Paulo, the intersection of academic excellence and societal needs creates a unique environment for impactful research. During my time as a visiting researcher at [Brazilian Institution, if applicable], I collaborated on projects addressing [specific topics, e.g., biodiversity conservation, public health policy, or sustainable energy]. These experiences deepened my appreciation for the region’s capacity to drive innovation while addressing local challenges. For instance, my work with the São Paulo State Government on [project name] highlighted how research can inform actionable policies and foster community engagement—skills I am eager to further develop in a role at your institution.</w:t>
      </w:r>
    </w:p>
    <w:bookmarkEnd w:id="20"/>
    <w:bookmarkStart w:id="21" w:name="Xc08d8fee4f1afdee41903ad4345137fa97f7e29"/>
    <w:p>
      <w:pPr>
        <w:pStyle w:val="Heading2"/>
      </w:pPr>
      <w:r>
        <w:t xml:space="preserve">Alignment with Brazil São Paulo’s Academic Environment</w:t>
      </w:r>
    </w:p>
    <w:p>
      <w:pPr>
        <w:pStyle w:val="FirstParagraph"/>
      </w:pPr>
      <w:r>
        <w:t xml:space="preserve">The academic landscape in Brazil São Paulo is characterized by its diversity, ambition, and dedication to fostering global partnerships. Institutions such as USP and the Universidade Estadual de Campinas (UNICAMP) are not only national leaders but also key players in international research networks. I am particularly drawn to your institution’s emphasis on [specific initiative, e.g., sustainability, technological innovation, or interdisciplinary collaboration], which aligns closely with my research goals. For example, my work on [your specific area] has direct relevance to Brazil São Paulo’s initiatives in [related topic], and I am excited about the possibility of contributing to such efforts.</w:t>
      </w:r>
    </w:p>
    <w:p>
      <w:pPr>
        <w:pStyle w:val="BodyText"/>
      </w:pPr>
      <w:r>
        <w:t xml:space="preserve">Brazil São Paulo’s academic environment also thrives on its cultural and intellectual diversity. The presence of researchers from around the world, coupled with a deep-rooted tradition of scientific inquiry, creates a fertile ground for innovation. I believe my background in [your field] and experience working in multicultural settings would allow me to integrate seamlessly into your team while bringing fresh perspectives. Additionally, my fluency in Portuguese and English enables effective communication with local stakeholders and international collaborators, which is essential for advancing research that transcends borders.</w:t>
      </w:r>
    </w:p>
    <w:bookmarkEnd w:id="21"/>
    <w:bookmarkStart w:id="22" w:name="X43b903c51ea9c25552bbb2f2b9f1a3a15884f1f"/>
    <w:p>
      <w:pPr>
        <w:pStyle w:val="Heading2"/>
      </w:pPr>
      <w:r>
        <w:t xml:space="preserve">Contributions to Research and Collaboration</w:t>
      </w:r>
    </w:p>
    <w:p>
      <w:pPr>
        <w:pStyle w:val="FirstParagraph"/>
      </w:pPr>
      <w:r>
        <w:t xml:space="preserve">As an Academic Researcher, I aim to leverage my technical skills, analytical mindset, and collaborative spirit to drive impactful projects. My expertise in [specific methodologies or tools, e.g., data analysis, laboratory techniques, or qualitative research] has been instrumental in designing studies that yield actionable insights. For instance, my recent work on [project example] involved developing a novel framework for [specific outcome], which was recognized by the Brazilian Society of Research (SBPq) and has since been adopted by [relevant organization or institution].</w:t>
      </w:r>
    </w:p>
    <w:p>
      <w:pPr>
        <w:pStyle w:val="BodyText"/>
      </w:pPr>
      <w:r>
        <w:t xml:space="preserve">In Brazil São Paulo, I envision contributing to the development of research that addresses pressing issues such as urbanization, environmental sustainability, and technological equity. My approach emphasizes interdisciplinary collaboration, community engagement, and the translation of research into practical solutions. I am particularly interested in exploring partnerships with local industries and NGOs to ensure that our findings have tangible benefits for São Paulo’s residents. For example, my research on [topic] could inform strategies to improve public health outcomes in densely populated areas, aligning with the goals of São Paulo’s municipal development plans.</w:t>
      </w:r>
    </w:p>
    <w:bookmarkEnd w:id="22"/>
    <w:bookmarkStart w:id="23" w:name="why-brazil-são-paulo"/>
    <w:p>
      <w:pPr>
        <w:pStyle w:val="Heading2"/>
      </w:pPr>
      <w:r>
        <w:t xml:space="preserve">Why Brazil São Paulo?</w:t>
      </w:r>
    </w:p>
    <w:p>
      <w:pPr>
        <w:pStyle w:val="FirstParagraph"/>
      </w:pPr>
      <w:r>
        <w:t xml:space="preserve">Choosing to pursue an Academic Researcher role in Brazil São Paulo is not merely a career decision but a personal commitment to contributing to a region that is shaping the future of science and innovation. The city’s status as a global metropolis with a rich cultural heritage, coupled with its dynamic academic institutions, offers unparalleled opportunities for growth and impact. I am particularly inspired by the vision of [specific institution or research initiative], which reflects my own dedication to advancing knowledge while addressing societal challenges.</w:t>
      </w:r>
    </w:p>
    <w:p>
      <w:pPr>
        <w:pStyle w:val="BodyText"/>
      </w:pPr>
      <w:r>
        <w:t xml:space="preserve">Brazil São Paulo’s academic community is known for its resilience and creativity in overcoming obstacles, whether through technological advancements or policy reforms. This spirit resonates deeply with my own values as a researcher. I am eager to collaborate with faculty and students who share a passion for discovery and a commitment to making meaningful contributions to their fields. By joining your institution, I hope to not only expand my own research but also mentor the next generation of scholars who will carry forward the legacy of innovation in Brazil São Paulo.</w:t>
      </w:r>
    </w:p>
    <w:bookmarkEnd w:id="23"/>
    <w:bookmarkStart w:id="24" w:name="closing"/>
    <w:p>
      <w:pPr>
        <w:pStyle w:val="Heading2"/>
      </w:pPr>
      <w:r>
        <w:t xml:space="preserve">Closing</w:t>
      </w:r>
    </w:p>
    <w:p>
      <w:pPr>
        <w:pStyle w:val="FirstParagraph"/>
      </w:pPr>
      <w:r>
        <w:t xml:space="preserve">In conclusion, I am confident that my qualifications, research experience, and passion for academic collaboration make me a strong candidate for the Academic Researcher position at your institution in Brazil São Paulo. I am excited about the opportunity to contribute to your mission of advancing knowledge and fostering innovation in this dynamic region. Thank you for considering my application. I would welcome the chance to discuss how my skills and vision align with your goals.</w:t>
      </w:r>
    </w:p>
    <w:p>
      <w:pPr>
        <w:pStyle w:val="BodyText"/>
      </w:pPr>
      <w:r>
        <w:t xml:space="preserve">Sincerely,</w:t>
      </w:r>
    </w:p>
    <w:p>
      <w:pPr>
        <w:pStyle w:val="BodyText"/>
      </w:pPr>
      <w:r>
        <w:rPr>
          <w:bCs/>
          <w:b/>
        </w:rPr>
        <w:t xml:space="preserve">John Doe</w:t>
      </w:r>
      <w:r>
        <w:br/>
      </w:r>
      <w:r>
        <w:t xml:space="preserve">Academic Researcher</w:t>
      </w:r>
      <w:r>
        <w:br/>
      </w:r>
      <w:r>
        <w:t xml:space="preserve">[Your Website or LinkedIn Profil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Cover Letter - Brazil São Paulo</dc:title>
  <dc:creator/>
  <dc:language>en</dc:language>
  <cp:keywords/>
  <dcterms:created xsi:type="dcterms:W3CDTF">2026-07-24T12:28:58Z</dcterms:created>
  <dcterms:modified xsi:type="dcterms:W3CDTF">2026-07-24T12:28:58Z</dcterms:modified>
</cp:coreProperties>
</file>

<file path=docProps/custom.xml><?xml version="1.0" encoding="utf-8"?>
<Properties xmlns="http://schemas.openxmlformats.org/officeDocument/2006/custom-properties" xmlns:vt="http://schemas.openxmlformats.org/officeDocument/2006/docPropsVTypes"/>
</file>